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ob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790 North Weatherstone Drive, Kildeer, IL, USA Kildeer,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iob5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49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